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7C3651" w14:textId="4132DE65" w:rsidR="000C6638" w:rsidRPr="008906C8" w:rsidRDefault="001E2B93">
      <w:pPr>
        <w:rPr>
          <w:sz w:val="40"/>
          <w:szCs w:val="40"/>
          <w:u w:val="single"/>
        </w:rPr>
      </w:pPr>
      <w:r>
        <w:t xml:space="preserve">                                             </w:t>
      </w:r>
      <w:r w:rsidR="008906C8">
        <w:t xml:space="preserve">  </w:t>
      </w:r>
      <w:r w:rsidRPr="008906C8">
        <w:rPr>
          <w:sz w:val="40"/>
          <w:szCs w:val="40"/>
          <w:u w:val="single"/>
        </w:rPr>
        <w:t>Programming Assignment 1</w:t>
      </w:r>
    </w:p>
    <w:p w14:paraId="583C78F2" w14:textId="68E00E0B" w:rsidR="001E2B93" w:rsidRPr="00026C8E" w:rsidRDefault="001E2B93">
      <w:pPr>
        <w:rPr>
          <w:b/>
          <w:sz w:val="28"/>
          <w:szCs w:val="28"/>
        </w:rPr>
      </w:pPr>
      <w:r w:rsidRPr="00026C8E">
        <w:rPr>
          <w:b/>
          <w:sz w:val="28"/>
          <w:szCs w:val="28"/>
        </w:rPr>
        <w:t xml:space="preserve">Name: </w:t>
      </w:r>
      <w:r w:rsidR="008906C8" w:rsidRPr="00026C8E">
        <w:rPr>
          <w:b/>
          <w:sz w:val="28"/>
          <w:szCs w:val="28"/>
        </w:rPr>
        <w:t>Sarthak Kumar</w:t>
      </w:r>
      <w:r w:rsidRPr="00026C8E">
        <w:rPr>
          <w:b/>
          <w:sz w:val="28"/>
          <w:szCs w:val="28"/>
        </w:rPr>
        <w:t xml:space="preserve">                    </w:t>
      </w:r>
      <w:r w:rsidR="00026C8E">
        <w:rPr>
          <w:b/>
          <w:sz w:val="28"/>
          <w:szCs w:val="28"/>
        </w:rPr>
        <w:t xml:space="preserve">        </w:t>
      </w:r>
      <w:r w:rsidRPr="00026C8E">
        <w:rPr>
          <w:b/>
          <w:sz w:val="28"/>
          <w:szCs w:val="28"/>
        </w:rPr>
        <w:t xml:space="preserve">                                        Roll Number: 160</w:t>
      </w:r>
      <w:r w:rsidR="008906C8" w:rsidRPr="00026C8E">
        <w:rPr>
          <w:b/>
          <w:sz w:val="28"/>
          <w:szCs w:val="28"/>
        </w:rPr>
        <w:t>627</w:t>
      </w:r>
    </w:p>
    <w:p w14:paraId="7D18ABE0" w14:textId="7593EE7D" w:rsidR="00E11EDD" w:rsidRDefault="00026C8E">
      <w:r>
        <w:t xml:space="preserve">Note1:  </w:t>
      </w:r>
      <w:r w:rsidR="00E11EDD">
        <w:t>Point 1, Point2 are initial points.</w:t>
      </w:r>
    </w:p>
    <w:p w14:paraId="0F165460" w14:textId="6B8F9E54" w:rsidR="00E11EDD" w:rsidRDefault="00026C8E">
      <w:r>
        <w:t xml:space="preserve">Note2:  </w:t>
      </w:r>
      <w:r w:rsidR="008906C8">
        <w:t xml:space="preserve">r and </w:t>
      </w:r>
      <w:r w:rsidR="00E11EDD">
        <w:t xml:space="preserve">s are initial guess of coefficient of quadratic equation x^2-s*x-r; </w:t>
      </w:r>
    </w:p>
    <w:p w14:paraId="7FB9DC58" w14:textId="77777777" w:rsidR="00F347D6" w:rsidRDefault="00F347D6"/>
    <w:p w14:paraId="3D5A4123" w14:textId="0620FBE7" w:rsidR="001E2B93" w:rsidRPr="00026C8E" w:rsidRDefault="001E2B93">
      <w:pPr>
        <w:rPr>
          <w:sz w:val="28"/>
          <w:szCs w:val="28"/>
        </w:rPr>
      </w:pPr>
      <w:r w:rsidRPr="00026C8E">
        <w:rPr>
          <w:b/>
          <w:sz w:val="28"/>
          <w:szCs w:val="28"/>
        </w:rPr>
        <w:t>Sample function 1:</w:t>
      </w:r>
      <w:r w:rsidRPr="00026C8E">
        <w:rPr>
          <w:sz w:val="28"/>
          <w:szCs w:val="28"/>
        </w:rPr>
        <w:t xml:space="preserve"> x-cos(x)</w:t>
      </w:r>
    </w:p>
    <w:p w14:paraId="3A6C73BB" w14:textId="17287DF0" w:rsidR="00DD5EBB" w:rsidRPr="00DD5EBB" w:rsidRDefault="00DD5EBB">
      <w:pPr>
        <w:rPr>
          <w:b/>
        </w:rPr>
      </w:pPr>
      <w:r w:rsidRPr="00026C8E">
        <w:rPr>
          <w:b/>
          <w:sz w:val="28"/>
          <w:szCs w:val="28"/>
        </w:rPr>
        <w:t>Function Plot:</w:t>
      </w:r>
      <w:r>
        <w:rPr>
          <w:b/>
          <w:noProof/>
        </w:rPr>
        <w:drawing>
          <wp:inline distT="0" distB="0" distL="0" distR="0" wp14:anchorId="07741551" wp14:editId="207B5262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ction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10F0D" w14:textId="77777777" w:rsidR="002E749F" w:rsidRDefault="002E749F">
      <w:pPr>
        <w:rPr>
          <w:b/>
          <w:sz w:val="28"/>
          <w:szCs w:val="28"/>
          <w:u w:val="single"/>
        </w:rPr>
      </w:pPr>
    </w:p>
    <w:p w14:paraId="30A1DB43" w14:textId="77777777" w:rsidR="002E749F" w:rsidRDefault="002E749F">
      <w:pPr>
        <w:rPr>
          <w:b/>
          <w:sz w:val="28"/>
          <w:szCs w:val="28"/>
          <w:u w:val="single"/>
        </w:rPr>
      </w:pPr>
    </w:p>
    <w:p w14:paraId="67B64346" w14:textId="77777777" w:rsidR="002E749F" w:rsidRDefault="002E749F">
      <w:pPr>
        <w:rPr>
          <w:b/>
          <w:sz w:val="28"/>
          <w:szCs w:val="28"/>
          <w:u w:val="single"/>
        </w:rPr>
      </w:pPr>
    </w:p>
    <w:p w14:paraId="66B6A016" w14:textId="77777777" w:rsidR="002E749F" w:rsidRDefault="002E749F">
      <w:pPr>
        <w:rPr>
          <w:b/>
          <w:sz w:val="28"/>
          <w:szCs w:val="28"/>
          <w:u w:val="single"/>
        </w:rPr>
      </w:pPr>
    </w:p>
    <w:p w14:paraId="3216CB01" w14:textId="77777777" w:rsidR="002E749F" w:rsidRDefault="002E749F">
      <w:pPr>
        <w:rPr>
          <w:b/>
          <w:sz w:val="28"/>
          <w:szCs w:val="28"/>
          <w:u w:val="single"/>
        </w:rPr>
      </w:pPr>
    </w:p>
    <w:p w14:paraId="39FFA8C0" w14:textId="07285A24" w:rsidR="001E2B93" w:rsidRPr="00026C8E" w:rsidRDefault="001E2B93">
      <w:pPr>
        <w:rPr>
          <w:b/>
          <w:sz w:val="28"/>
          <w:szCs w:val="28"/>
          <w:u w:val="single"/>
        </w:rPr>
      </w:pPr>
      <w:r w:rsidRPr="00026C8E">
        <w:rPr>
          <w:b/>
          <w:sz w:val="28"/>
          <w:szCs w:val="28"/>
          <w:u w:val="single"/>
        </w:rPr>
        <w:t>1: Bisection</w:t>
      </w:r>
    </w:p>
    <w:p w14:paraId="70425A29" w14:textId="22E30CAD" w:rsidR="00420B8D" w:rsidRDefault="00420B8D">
      <w:r>
        <w:t>Point 1=0</w:t>
      </w:r>
    </w:p>
    <w:p w14:paraId="7B6A139F" w14:textId="2E897553" w:rsidR="00420B8D" w:rsidRDefault="00420B8D">
      <w:r>
        <w:t>Point 2=1</w:t>
      </w:r>
    </w:p>
    <w:p w14:paraId="6A66C3F2" w14:textId="6780544B" w:rsidR="00420B8D" w:rsidRDefault="00420B8D">
      <w:r>
        <w:t>Max number of iterations=50;</w:t>
      </w:r>
    </w:p>
    <w:p w14:paraId="2E24103C" w14:textId="79E12D23" w:rsidR="00420B8D" w:rsidRDefault="00420B8D">
      <w:r>
        <w:t>Criterion for Relative Error=0.0</w:t>
      </w:r>
      <w:r w:rsidR="008906C8">
        <w:t>00</w:t>
      </w:r>
      <w:r>
        <w:t>1</w:t>
      </w:r>
    </w:p>
    <w:p w14:paraId="48021BCF" w14:textId="161DC049" w:rsidR="00420B8D" w:rsidRDefault="00420B8D">
      <w:r>
        <w:t>Criterion for closeness of function=0.00001</w:t>
      </w:r>
    </w:p>
    <w:p w14:paraId="1F683E92" w14:textId="1F9483B6" w:rsidR="001E2B93" w:rsidRDefault="001E2B93">
      <w:r>
        <w:t>Root=</w:t>
      </w:r>
      <w:r w:rsidR="008906C8" w:rsidRPr="008906C8">
        <w:t>0.739075</w:t>
      </w:r>
    </w:p>
    <w:p w14:paraId="59505B68" w14:textId="775FCB60" w:rsidR="001E2B93" w:rsidRDefault="008906C8">
      <w:pPr>
        <w:rPr>
          <w:noProof/>
        </w:rPr>
      </w:pPr>
      <w:r>
        <w:t xml:space="preserve">flag: </w:t>
      </w:r>
      <w:r w:rsidRPr="008906C8">
        <w:t>Termination due to convergence of interval</w:t>
      </w:r>
    </w:p>
    <w:p w14:paraId="310A2826" w14:textId="02BA11A9" w:rsidR="00026C8E" w:rsidRDefault="00026C8E">
      <w:r>
        <w:rPr>
          <w:noProof/>
        </w:rPr>
        <w:drawing>
          <wp:inline distT="0" distB="0" distL="0" distR="0" wp14:anchorId="374430B9" wp14:editId="60C2C6BC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sec_err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67597" w14:textId="6D830864" w:rsidR="001E2B93" w:rsidRDefault="00026C8E">
      <w:r>
        <w:t xml:space="preserve">                                                                     </w:t>
      </w:r>
    </w:p>
    <w:p w14:paraId="7891CB55" w14:textId="77777777" w:rsidR="00090927" w:rsidRDefault="00090927">
      <w:pPr>
        <w:rPr>
          <w:b/>
          <w:sz w:val="28"/>
          <w:szCs w:val="28"/>
          <w:u w:val="single"/>
        </w:rPr>
      </w:pPr>
    </w:p>
    <w:p w14:paraId="06B83000" w14:textId="77777777" w:rsidR="00090927" w:rsidRDefault="00090927">
      <w:pPr>
        <w:rPr>
          <w:b/>
          <w:sz w:val="28"/>
          <w:szCs w:val="28"/>
          <w:u w:val="single"/>
        </w:rPr>
      </w:pPr>
    </w:p>
    <w:p w14:paraId="0B5C53A1" w14:textId="77777777" w:rsidR="00090927" w:rsidRDefault="00090927">
      <w:pPr>
        <w:rPr>
          <w:b/>
          <w:sz w:val="28"/>
          <w:szCs w:val="28"/>
          <w:u w:val="single"/>
        </w:rPr>
      </w:pPr>
    </w:p>
    <w:p w14:paraId="4A91ACEB" w14:textId="6B7F3D37" w:rsidR="001E2B93" w:rsidRPr="00026C8E" w:rsidRDefault="001E2B93">
      <w:pPr>
        <w:rPr>
          <w:b/>
          <w:sz w:val="28"/>
          <w:szCs w:val="28"/>
          <w:u w:val="single"/>
        </w:rPr>
      </w:pPr>
      <w:r w:rsidRPr="00026C8E">
        <w:rPr>
          <w:b/>
          <w:sz w:val="28"/>
          <w:szCs w:val="28"/>
          <w:u w:val="single"/>
        </w:rPr>
        <w:t>2: False Position</w:t>
      </w:r>
    </w:p>
    <w:p w14:paraId="4A85295A" w14:textId="77777777" w:rsidR="00420B8D" w:rsidRDefault="00420B8D" w:rsidP="00420B8D">
      <w:r>
        <w:t>Point 1=0</w:t>
      </w:r>
    </w:p>
    <w:p w14:paraId="71903982" w14:textId="77777777" w:rsidR="00420B8D" w:rsidRDefault="00420B8D" w:rsidP="00420B8D">
      <w:r>
        <w:t>Point 2=1</w:t>
      </w:r>
    </w:p>
    <w:p w14:paraId="44FB2BEF" w14:textId="77777777" w:rsidR="00420B8D" w:rsidRDefault="00420B8D" w:rsidP="00420B8D">
      <w:r>
        <w:t>Max number of iterations=50;</w:t>
      </w:r>
    </w:p>
    <w:p w14:paraId="72D14577" w14:textId="6A10488C" w:rsidR="00420B8D" w:rsidRDefault="00420B8D" w:rsidP="00420B8D">
      <w:r>
        <w:t>Criterion for Relative Error=0.0</w:t>
      </w:r>
      <w:r w:rsidR="00026C8E">
        <w:t>00</w:t>
      </w:r>
      <w:r>
        <w:t>1</w:t>
      </w:r>
    </w:p>
    <w:p w14:paraId="6162D7AC" w14:textId="77777777" w:rsidR="00420B8D" w:rsidRDefault="00420B8D" w:rsidP="00420B8D">
      <w:r>
        <w:t>Criterion for closeness of function=0.00001</w:t>
      </w:r>
    </w:p>
    <w:p w14:paraId="695A5BEB" w14:textId="77777777" w:rsidR="00420B8D" w:rsidRDefault="00420B8D"/>
    <w:p w14:paraId="55B5C661" w14:textId="7461590E" w:rsidR="001E2B93" w:rsidRDefault="001E2B93">
      <w:r>
        <w:t>Root=0.739085</w:t>
      </w:r>
    </w:p>
    <w:p w14:paraId="5C1E62D4" w14:textId="40C02AC8" w:rsidR="00185B5F" w:rsidRDefault="001E2B93">
      <w:r>
        <w:t>Flag=</w:t>
      </w:r>
      <w:r w:rsidR="001218C6">
        <w:t xml:space="preserve">Termination due to convergence of function value </w:t>
      </w:r>
    </w:p>
    <w:p w14:paraId="3BC62584" w14:textId="21B07661" w:rsidR="001218C6" w:rsidRDefault="001218C6" w:rsidP="00185B5F">
      <w:r>
        <w:rPr>
          <w:noProof/>
        </w:rPr>
        <w:drawing>
          <wp:inline distT="0" distB="0" distL="0" distR="0" wp14:anchorId="09BA21D6" wp14:editId="3DD57C70">
            <wp:extent cx="5943600" cy="44577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Falsepos_er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15A8F" w14:textId="700109A6" w:rsidR="00090927" w:rsidRDefault="00090927" w:rsidP="00185B5F">
      <w:pPr>
        <w:rPr>
          <w:b/>
          <w:sz w:val="28"/>
          <w:szCs w:val="28"/>
          <w:u w:val="single"/>
        </w:rPr>
      </w:pPr>
    </w:p>
    <w:p w14:paraId="72DC0E0D" w14:textId="77777777" w:rsidR="00090927" w:rsidRDefault="00090927" w:rsidP="00185B5F">
      <w:pPr>
        <w:rPr>
          <w:b/>
          <w:sz w:val="28"/>
          <w:szCs w:val="28"/>
          <w:u w:val="single"/>
        </w:rPr>
      </w:pPr>
    </w:p>
    <w:p w14:paraId="78DCE7B5" w14:textId="77777777" w:rsidR="002E749F" w:rsidRDefault="002E749F" w:rsidP="00185B5F">
      <w:pPr>
        <w:rPr>
          <w:b/>
          <w:sz w:val="28"/>
          <w:szCs w:val="28"/>
          <w:u w:val="single"/>
        </w:rPr>
      </w:pPr>
    </w:p>
    <w:p w14:paraId="62AA405C" w14:textId="2F76BA7C" w:rsidR="001E2B93" w:rsidRPr="001218C6" w:rsidRDefault="00185B5F" w:rsidP="00185B5F">
      <w:pPr>
        <w:rPr>
          <w:b/>
          <w:sz w:val="28"/>
          <w:szCs w:val="28"/>
          <w:u w:val="single"/>
        </w:rPr>
      </w:pPr>
      <w:r w:rsidRPr="001218C6">
        <w:rPr>
          <w:b/>
          <w:sz w:val="28"/>
          <w:szCs w:val="28"/>
          <w:u w:val="single"/>
        </w:rPr>
        <w:t>3: Fixed Point</w:t>
      </w:r>
    </w:p>
    <w:p w14:paraId="47C4C333" w14:textId="6B683DED" w:rsidR="00090927" w:rsidRDefault="00090927" w:rsidP="00420B8D">
      <w:r>
        <w:t>g(x) = cos(x)</w:t>
      </w:r>
    </w:p>
    <w:p w14:paraId="46FBFD08" w14:textId="55480A6C" w:rsidR="00420B8D" w:rsidRDefault="00420B8D" w:rsidP="00420B8D">
      <w:r>
        <w:t>Point 1=0</w:t>
      </w:r>
    </w:p>
    <w:p w14:paraId="4C26FFEF" w14:textId="77777777" w:rsidR="00420B8D" w:rsidRDefault="00420B8D" w:rsidP="00420B8D">
      <w:r>
        <w:t>Max number of iterations=50;</w:t>
      </w:r>
    </w:p>
    <w:p w14:paraId="0F356079" w14:textId="19C4031D" w:rsidR="00420B8D" w:rsidRDefault="00420B8D" w:rsidP="00420B8D">
      <w:r>
        <w:t>Criterion for Relative Error=0.0</w:t>
      </w:r>
      <w:r w:rsidR="001218C6">
        <w:t>00</w:t>
      </w:r>
      <w:r>
        <w:t>1</w:t>
      </w:r>
    </w:p>
    <w:p w14:paraId="0DC2C3F9" w14:textId="77777777" w:rsidR="00420B8D" w:rsidRDefault="00420B8D" w:rsidP="00420B8D">
      <w:r>
        <w:t>Criterion for closeness of function=0.00001</w:t>
      </w:r>
    </w:p>
    <w:p w14:paraId="0C42B04F" w14:textId="77777777" w:rsidR="00420B8D" w:rsidRDefault="00420B8D" w:rsidP="00185B5F"/>
    <w:p w14:paraId="3D3B9D24" w14:textId="77777777" w:rsidR="00090927" w:rsidRDefault="00185B5F" w:rsidP="00185B5F">
      <w:r>
        <w:t>Root=</w:t>
      </w:r>
      <w:r w:rsidR="00090927" w:rsidRPr="00090927">
        <w:t>0.739106</w:t>
      </w:r>
    </w:p>
    <w:p w14:paraId="034A1D1F" w14:textId="1FA5D31F" w:rsidR="00185B5F" w:rsidRDefault="00185B5F" w:rsidP="00185B5F">
      <w:r>
        <w:t>Flag=</w:t>
      </w:r>
      <w:r w:rsidR="00090927" w:rsidRPr="00090927">
        <w:t>Termination due to convergence in relative approximate error</w:t>
      </w:r>
    </w:p>
    <w:p w14:paraId="37A10F53" w14:textId="5D2FFFC9" w:rsidR="00090927" w:rsidRDefault="00090927" w:rsidP="00185B5F">
      <w:r>
        <w:rPr>
          <w:noProof/>
        </w:rPr>
        <w:drawing>
          <wp:inline distT="0" distB="0" distL="0" distR="0" wp14:anchorId="5942C83C" wp14:editId="002F12BD">
            <wp:extent cx="5943600" cy="44577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Fixedfig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4B869" w14:textId="39D34752" w:rsidR="00F347D6" w:rsidRDefault="00F347D6" w:rsidP="00185B5F"/>
    <w:p w14:paraId="7963F0F3" w14:textId="0A1F8428" w:rsidR="00F347D6" w:rsidRDefault="00F347D6" w:rsidP="00185B5F"/>
    <w:p w14:paraId="761D98F7" w14:textId="1E92A336" w:rsidR="00F347D6" w:rsidRDefault="00F347D6" w:rsidP="00185B5F"/>
    <w:p w14:paraId="7A8C2382" w14:textId="6D3B2AB5" w:rsidR="00F347D6" w:rsidRDefault="00F347D6" w:rsidP="00185B5F"/>
    <w:p w14:paraId="11E264F5" w14:textId="3547C094" w:rsidR="00F347D6" w:rsidRDefault="00F347D6" w:rsidP="00185B5F"/>
    <w:p w14:paraId="1CB3C2BD" w14:textId="77777777" w:rsidR="00F347D6" w:rsidRDefault="00F347D6" w:rsidP="00185B5F"/>
    <w:p w14:paraId="7C3A865B" w14:textId="77777777" w:rsidR="00F347D6" w:rsidRDefault="00F347D6" w:rsidP="00185B5F"/>
    <w:p w14:paraId="4E892CB0" w14:textId="32B7BBBD" w:rsidR="002E749F" w:rsidRPr="00B9396A" w:rsidRDefault="00090927" w:rsidP="00185B5F">
      <w:r>
        <w:rPr>
          <w:noProof/>
        </w:rPr>
        <w:drawing>
          <wp:inline distT="0" distB="0" distL="0" distR="0" wp14:anchorId="4329C015" wp14:editId="764B87A3">
            <wp:extent cx="5943600" cy="44577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fixed_err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396A">
        <w:t xml:space="preserve"> </w:t>
      </w:r>
      <w:r w:rsidR="00B9396A" w:rsidRPr="00B9396A">
        <w:rPr>
          <w:b/>
          <w:sz w:val="28"/>
          <w:szCs w:val="28"/>
        </w:rPr>
        <w:t xml:space="preserve"> </w:t>
      </w:r>
      <w:r w:rsidR="00B9396A">
        <w:rPr>
          <w:b/>
          <w:sz w:val="28"/>
          <w:szCs w:val="28"/>
        </w:rPr>
        <w:t xml:space="preserve"> :                                 </w:t>
      </w:r>
      <w:bookmarkStart w:id="0" w:name="_Hlk523441719"/>
      <w:r w:rsidR="00B9396A" w:rsidRPr="00B9396A">
        <w:rPr>
          <w:b/>
          <w:sz w:val="28"/>
          <w:szCs w:val="28"/>
        </w:rPr>
        <w:t>Relative error vs Number of iterations graph</w:t>
      </w:r>
      <w:r w:rsidR="00B9396A">
        <w:rPr>
          <w:b/>
          <w:sz w:val="28"/>
          <w:szCs w:val="28"/>
        </w:rPr>
        <w:t xml:space="preserve">  </w:t>
      </w:r>
      <w:bookmarkEnd w:id="0"/>
    </w:p>
    <w:p w14:paraId="105B0289" w14:textId="23424BB0" w:rsidR="002E749F" w:rsidRDefault="002E749F" w:rsidP="00185B5F">
      <w:pPr>
        <w:rPr>
          <w:b/>
          <w:sz w:val="28"/>
          <w:szCs w:val="28"/>
          <w:u w:val="single"/>
        </w:rPr>
      </w:pPr>
    </w:p>
    <w:p w14:paraId="415E6406" w14:textId="77777777" w:rsidR="00F347D6" w:rsidRDefault="00F347D6" w:rsidP="00185B5F">
      <w:pPr>
        <w:rPr>
          <w:b/>
          <w:sz w:val="28"/>
          <w:szCs w:val="28"/>
          <w:u w:val="single"/>
        </w:rPr>
      </w:pPr>
    </w:p>
    <w:p w14:paraId="6ADF034C" w14:textId="77777777" w:rsidR="002E749F" w:rsidRDefault="002E749F" w:rsidP="00185B5F">
      <w:pPr>
        <w:rPr>
          <w:b/>
          <w:sz w:val="28"/>
          <w:szCs w:val="28"/>
          <w:u w:val="single"/>
        </w:rPr>
      </w:pPr>
    </w:p>
    <w:p w14:paraId="5BBCDE4F" w14:textId="77777777" w:rsidR="002E749F" w:rsidRDefault="002E749F" w:rsidP="00185B5F">
      <w:pPr>
        <w:rPr>
          <w:b/>
          <w:sz w:val="28"/>
          <w:szCs w:val="28"/>
          <w:u w:val="single"/>
        </w:rPr>
      </w:pPr>
    </w:p>
    <w:p w14:paraId="3A0A3408" w14:textId="77777777" w:rsidR="002E749F" w:rsidRDefault="002E749F" w:rsidP="00185B5F">
      <w:pPr>
        <w:rPr>
          <w:b/>
          <w:sz w:val="28"/>
          <w:szCs w:val="28"/>
          <w:u w:val="single"/>
        </w:rPr>
      </w:pPr>
    </w:p>
    <w:p w14:paraId="6BE5E239" w14:textId="77777777" w:rsidR="00B9396A" w:rsidRDefault="00B9396A" w:rsidP="00185B5F">
      <w:pPr>
        <w:rPr>
          <w:b/>
          <w:sz w:val="28"/>
          <w:szCs w:val="28"/>
          <w:u w:val="single"/>
        </w:rPr>
      </w:pPr>
    </w:p>
    <w:p w14:paraId="195098E2" w14:textId="3130C4DA" w:rsidR="00185B5F" w:rsidRPr="002E749F" w:rsidRDefault="00185B5F" w:rsidP="00185B5F">
      <w:pPr>
        <w:rPr>
          <w:b/>
          <w:sz w:val="28"/>
          <w:szCs w:val="28"/>
          <w:u w:val="single"/>
        </w:rPr>
      </w:pPr>
      <w:r w:rsidRPr="002E749F">
        <w:rPr>
          <w:b/>
          <w:sz w:val="28"/>
          <w:szCs w:val="28"/>
          <w:u w:val="single"/>
        </w:rPr>
        <w:lastRenderedPageBreak/>
        <w:t>4: Newton Raphson</w:t>
      </w:r>
    </w:p>
    <w:p w14:paraId="47E5B9C7" w14:textId="5E6C5667" w:rsidR="00420B8D" w:rsidRDefault="00420B8D" w:rsidP="00420B8D">
      <w:r>
        <w:t>Point 1=0</w:t>
      </w:r>
    </w:p>
    <w:p w14:paraId="5314ECE5" w14:textId="77777777" w:rsidR="00420B8D" w:rsidRDefault="00420B8D" w:rsidP="00420B8D">
      <w:r>
        <w:t>Max number of iterations=50;</w:t>
      </w:r>
    </w:p>
    <w:p w14:paraId="64D0F2B8" w14:textId="070FE759" w:rsidR="00420B8D" w:rsidRDefault="00420B8D" w:rsidP="00420B8D">
      <w:r>
        <w:t>Criterion for Relative Error=0.0</w:t>
      </w:r>
      <w:r w:rsidR="00B9396A">
        <w:t>00</w:t>
      </w:r>
      <w:r>
        <w:t>1</w:t>
      </w:r>
    </w:p>
    <w:p w14:paraId="3EFC5B67" w14:textId="77777777" w:rsidR="00420B8D" w:rsidRDefault="00420B8D" w:rsidP="00420B8D">
      <w:r>
        <w:t>Criterion for closeness of function=0.00001</w:t>
      </w:r>
    </w:p>
    <w:p w14:paraId="7623A459" w14:textId="77777777" w:rsidR="00420B8D" w:rsidRDefault="00420B8D" w:rsidP="00185B5F"/>
    <w:p w14:paraId="5F4DA753" w14:textId="77777777" w:rsidR="00B9396A" w:rsidRDefault="00185B5F" w:rsidP="00185B5F">
      <w:r>
        <w:t>Root=</w:t>
      </w:r>
      <w:r w:rsidR="00B9396A" w:rsidRPr="00B9396A">
        <w:t xml:space="preserve">0.739085 </w:t>
      </w:r>
    </w:p>
    <w:p w14:paraId="3A189218" w14:textId="56859F11" w:rsidR="00185B5F" w:rsidRDefault="00185B5F" w:rsidP="00185B5F">
      <w:r>
        <w:t>Flag=</w:t>
      </w:r>
      <w:r w:rsidR="00B9396A" w:rsidRPr="00B9396A">
        <w:t>Termination due to convergence of relative approximate error</w:t>
      </w:r>
    </w:p>
    <w:p w14:paraId="5F342FFB" w14:textId="7021A418" w:rsidR="00F347D6" w:rsidRDefault="00F347D6" w:rsidP="00185B5F"/>
    <w:p w14:paraId="55A12CD8" w14:textId="77777777" w:rsidR="00F347D6" w:rsidRDefault="00F347D6" w:rsidP="00185B5F"/>
    <w:p w14:paraId="7CDEDF4E" w14:textId="1E78A334" w:rsidR="00185B5F" w:rsidRDefault="00B9396A" w:rsidP="00185B5F">
      <w:r>
        <w:rPr>
          <w:noProof/>
        </w:rPr>
        <w:drawing>
          <wp:inline distT="0" distB="0" distL="0" distR="0" wp14:anchorId="1519D2E4" wp14:editId="4D4CA653">
            <wp:extent cx="5943600" cy="44577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Newton_err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2433D2" w14:textId="327ECDCC" w:rsidR="00B9396A" w:rsidRDefault="00B9396A" w:rsidP="00185B5F">
      <w:r>
        <w:rPr>
          <w:b/>
          <w:sz w:val="28"/>
          <w:szCs w:val="28"/>
        </w:rPr>
        <w:t xml:space="preserve">                                  </w:t>
      </w:r>
      <w:r w:rsidRPr="00B9396A">
        <w:rPr>
          <w:b/>
          <w:sz w:val="28"/>
          <w:szCs w:val="28"/>
        </w:rPr>
        <w:t>Relative error vs Number of iterations graph</w:t>
      </w:r>
      <w:r>
        <w:rPr>
          <w:b/>
          <w:sz w:val="28"/>
          <w:szCs w:val="28"/>
        </w:rPr>
        <w:t xml:space="preserve">  </w:t>
      </w:r>
    </w:p>
    <w:p w14:paraId="5E7ADE92" w14:textId="77777777" w:rsidR="00B9396A" w:rsidRDefault="00B9396A" w:rsidP="00185B5F"/>
    <w:p w14:paraId="2896E23A" w14:textId="6BD17B7A" w:rsidR="00185B5F" w:rsidRPr="00F347D6" w:rsidRDefault="00185B5F" w:rsidP="00185B5F">
      <w:pPr>
        <w:rPr>
          <w:b/>
          <w:sz w:val="28"/>
          <w:szCs w:val="28"/>
          <w:u w:val="single"/>
        </w:rPr>
      </w:pPr>
      <w:r w:rsidRPr="00F347D6">
        <w:rPr>
          <w:b/>
          <w:sz w:val="28"/>
          <w:szCs w:val="28"/>
          <w:u w:val="single"/>
        </w:rPr>
        <w:lastRenderedPageBreak/>
        <w:t>5: Secant Method</w:t>
      </w:r>
    </w:p>
    <w:p w14:paraId="62650FE0" w14:textId="77777777" w:rsidR="00420B8D" w:rsidRDefault="00420B8D" w:rsidP="00420B8D">
      <w:r>
        <w:t>Point 1=0</w:t>
      </w:r>
    </w:p>
    <w:p w14:paraId="5A1EFFA1" w14:textId="77777777" w:rsidR="00420B8D" w:rsidRDefault="00420B8D" w:rsidP="00420B8D">
      <w:r>
        <w:t>Point 2=1</w:t>
      </w:r>
    </w:p>
    <w:p w14:paraId="7241BBF8" w14:textId="77777777" w:rsidR="00420B8D" w:rsidRDefault="00420B8D" w:rsidP="00420B8D">
      <w:r>
        <w:t>Max number of iterations=50;</w:t>
      </w:r>
    </w:p>
    <w:p w14:paraId="5ED51C4B" w14:textId="5205A851" w:rsidR="00420B8D" w:rsidRDefault="00420B8D" w:rsidP="00420B8D">
      <w:r>
        <w:t>Criterion for Relative Error=0.0</w:t>
      </w:r>
      <w:r w:rsidR="00F347D6">
        <w:t>00</w:t>
      </w:r>
      <w:r>
        <w:t>1</w:t>
      </w:r>
    </w:p>
    <w:p w14:paraId="6FBDE0C6" w14:textId="3589F10B" w:rsidR="00420B8D" w:rsidRDefault="00420B8D" w:rsidP="00185B5F">
      <w:r>
        <w:t>Criterion for closeness of function=0.00001</w:t>
      </w:r>
    </w:p>
    <w:p w14:paraId="4370E458" w14:textId="70157596" w:rsidR="00185B5F" w:rsidRDefault="00185B5F" w:rsidP="00185B5F">
      <w:r>
        <w:t>Root=</w:t>
      </w:r>
      <w:r w:rsidR="00F347D6" w:rsidRPr="00F347D6">
        <w:t xml:space="preserve"> 0.739085</w:t>
      </w:r>
    </w:p>
    <w:p w14:paraId="1937ED01" w14:textId="06333EBC" w:rsidR="00185B5F" w:rsidRDefault="00185B5F" w:rsidP="00185B5F">
      <w:r>
        <w:t>Flag=</w:t>
      </w:r>
      <w:r w:rsidR="00F347D6" w:rsidRPr="00F347D6">
        <w:t xml:space="preserve"> Termination due to convergence of function value</w:t>
      </w:r>
    </w:p>
    <w:p w14:paraId="76FA5C67" w14:textId="7DB7DEC4" w:rsidR="00F347D6" w:rsidRDefault="00F347D6" w:rsidP="00185B5F"/>
    <w:p w14:paraId="11E9EF14" w14:textId="77777777" w:rsidR="00F347D6" w:rsidRDefault="00F347D6" w:rsidP="00185B5F"/>
    <w:p w14:paraId="7A58B3D6" w14:textId="6E0D3349" w:rsidR="00185B5F" w:rsidRDefault="00F347D6" w:rsidP="00185B5F">
      <w:r>
        <w:rPr>
          <w:noProof/>
        </w:rPr>
        <w:drawing>
          <wp:inline distT="0" distB="0" distL="0" distR="0" wp14:anchorId="0B756658" wp14:editId="1F99D511">
            <wp:extent cx="5943600" cy="44577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ecant_err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BCDFE" w14:textId="77777777" w:rsidR="00185B5F" w:rsidRDefault="00185B5F" w:rsidP="00185B5F"/>
    <w:p w14:paraId="169C5345" w14:textId="77777777" w:rsidR="00F347D6" w:rsidRDefault="00F347D6" w:rsidP="00185B5F">
      <w:pPr>
        <w:rPr>
          <w:b/>
          <w:sz w:val="28"/>
          <w:szCs w:val="28"/>
        </w:rPr>
      </w:pPr>
    </w:p>
    <w:p w14:paraId="11C08C00" w14:textId="4A4FD29E" w:rsidR="00185B5F" w:rsidRDefault="00185B5F" w:rsidP="00185B5F">
      <w:pPr>
        <w:rPr>
          <w:sz w:val="28"/>
          <w:szCs w:val="28"/>
        </w:rPr>
      </w:pPr>
      <w:r w:rsidRPr="00F347D6">
        <w:rPr>
          <w:b/>
          <w:sz w:val="28"/>
          <w:szCs w:val="28"/>
        </w:rPr>
        <w:lastRenderedPageBreak/>
        <w:t>Sample Function 2:</w:t>
      </w:r>
      <w:r>
        <w:t xml:space="preserve"> </w:t>
      </w:r>
      <w:r w:rsidRPr="00F347D6">
        <w:rPr>
          <w:sz w:val="28"/>
          <w:szCs w:val="28"/>
        </w:rPr>
        <w:t>exp(-x)-x</w:t>
      </w:r>
    </w:p>
    <w:p w14:paraId="734FE2C5" w14:textId="70458C74" w:rsidR="004F42CC" w:rsidRDefault="004F42CC" w:rsidP="00185B5F">
      <w:pPr>
        <w:rPr>
          <w:b/>
          <w:sz w:val="28"/>
          <w:szCs w:val="28"/>
        </w:rPr>
      </w:pPr>
      <w:r w:rsidRPr="004F42CC">
        <w:rPr>
          <w:b/>
          <w:sz w:val="28"/>
          <w:szCs w:val="28"/>
        </w:rPr>
        <w:t>Function Plot:</w:t>
      </w:r>
    </w:p>
    <w:p w14:paraId="372A2FCF" w14:textId="6878E0CD" w:rsidR="00B82550" w:rsidRDefault="00B82550" w:rsidP="00185B5F">
      <w:pPr>
        <w:rPr>
          <w:b/>
          <w:sz w:val="28"/>
          <w:szCs w:val="28"/>
        </w:rPr>
      </w:pPr>
    </w:p>
    <w:p w14:paraId="0055190E" w14:textId="5BAED5DF" w:rsidR="00B82550" w:rsidRDefault="00B82550" w:rsidP="00185B5F">
      <w:pPr>
        <w:rPr>
          <w:b/>
          <w:sz w:val="28"/>
          <w:szCs w:val="28"/>
        </w:rPr>
      </w:pPr>
    </w:p>
    <w:p w14:paraId="5D4FB729" w14:textId="56327E61" w:rsidR="00B82550" w:rsidRDefault="00B82550" w:rsidP="00185B5F">
      <w:pPr>
        <w:rPr>
          <w:b/>
          <w:sz w:val="28"/>
          <w:szCs w:val="28"/>
        </w:rPr>
      </w:pPr>
    </w:p>
    <w:p w14:paraId="6A272AF3" w14:textId="77777777" w:rsidR="00B82550" w:rsidRDefault="00B82550" w:rsidP="00185B5F">
      <w:pPr>
        <w:rPr>
          <w:b/>
          <w:sz w:val="28"/>
          <w:szCs w:val="28"/>
        </w:rPr>
      </w:pPr>
    </w:p>
    <w:p w14:paraId="279B9EC9" w14:textId="3DC08A65" w:rsidR="004F42CC" w:rsidRPr="00F347D6" w:rsidRDefault="0049255F" w:rsidP="00185B5F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E8A1EFB" wp14:editId="749BF578">
            <wp:extent cx="5943600" cy="44577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function2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BAA6E" w14:textId="77777777" w:rsidR="0049255F" w:rsidRDefault="0049255F" w:rsidP="00185B5F">
      <w:pPr>
        <w:rPr>
          <w:b/>
          <w:sz w:val="28"/>
          <w:szCs w:val="28"/>
          <w:u w:val="single"/>
        </w:rPr>
      </w:pPr>
    </w:p>
    <w:p w14:paraId="37551DFE" w14:textId="77777777" w:rsidR="0049255F" w:rsidRDefault="0049255F" w:rsidP="00185B5F">
      <w:pPr>
        <w:rPr>
          <w:b/>
          <w:sz w:val="28"/>
          <w:szCs w:val="28"/>
          <w:u w:val="single"/>
        </w:rPr>
      </w:pPr>
    </w:p>
    <w:p w14:paraId="75527F2C" w14:textId="77777777" w:rsidR="0049255F" w:rsidRDefault="0049255F" w:rsidP="00185B5F">
      <w:pPr>
        <w:rPr>
          <w:b/>
          <w:sz w:val="28"/>
          <w:szCs w:val="28"/>
          <w:u w:val="single"/>
        </w:rPr>
      </w:pPr>
    </w:p>
    <w:p w14:paraId="1DEF4D58" w14:textId="77777777" w:rsidR="0049255F" w:rsidRDefault="0049255F" w:rsidP="00185B5F">
      <w:pPr>
        <w:rPr>
          <w:b/>
          <w:sz w:val="28"/>
          <w:szCs w:val="28"/>
          <w:u w:val="single"/>
        </w:rPr>
      </w:pPr>
    </w:p>
    <w:p w14:paraId="1770CA08" w14:textId="77777777" w:rsidR="0049255F" w:rsidRDefault="0049255F" w:rsidP="00185B5F">
      <w:pPr>
        <w:rPr>
          <w:b/>
          <w:sz w:val="28"/>
          <w:szCs w:val="28"/>
          <w:u w:val="single"/>
        </w:rPr>
      </w:pPr>
    </w:p>
    <w:p w14:paraId="597DF59B" w14:textId="50563D0C" w:rsidR="00185B5F" w:rsidRPr="00F347D6" w:rsidRDefault="00185B5F" w:rsidP="00185B5F">
      <w:pPr>
        <w:rPr>
          <w:b/>
          <w:sz w:val="28"/>
          <w:szCs w:val="28"/>
          <w:u w:val="single"/>
        </w:rPr>
      </w:pPr>
      <w:r w:rsidRPr="00F347D6">
        <w:rPr>
          <w:b/>
          <w:sz w:val="28"/>
          <w:szCs w:val="28"/>
          <w:u w:val="single"/>
        </w:rPr>
        <w:lastRenderedPageBreak/>
        <w:t>1: Bisection</w:t>
      </w:r>
    </w:p>
    <w:p w14:paraId="7B7B7BFD" w14:textId="77777777" w:rsidR="00420B8D" w:rsidRDefault="00420B8D" w:rsidP="00420B8D">
      <w:r>
        <w:t>Point 1=0</w:t>
      </w:r>
    </w:p>
    <w:p w14:paraId="4B5089C0" w14:textId="77777777" w:rsidR="00420B8D" w:rsidRDefault="00420B8D" w:rsidP="00420B8D">
      <w:r>
        <w:t>Point 2=1</w:t>
      </w:r>
    </w:p>
    <w:p w14:paraId="6BC179DE" w14:textId="77777777" w:rsidR="00420B8D" w:rsidRDefault="00420B8D" w:rsidP="00420B8D">
      <w:r>
        <w:t>Max number of iterations=50;</w:t>
      </w:r>
    </w:p>
    <w:p w14:paraId="786D21CC" w14:textId="23D14FAA" w:rsidR="00420B8D" w:rsidRDefault="00420B8D" w:rsidP="00420B8D">
      <w:r>
        <w:t>Criterion for Relative Error=0.0</w:t>
      </w:r>
      <w:r w:rsidR="00F347D6">
        <w:t>00</w:t>
      </w:r>
      <w:r>
        <w:t>5</w:t>
      </w:r>
    </w:p>
    <w:p w14:paraId="0DB67B89" w14:textId="77777777" w:rsidR="00420B8D" w:rsidRDefault="00420B8D" w:rsidP="00420B8D">
      <w:r>
        <w:t>Criterion for closeness of function=0.00001</w:t>
      </w:r>
    </w:p>
    <w:p w14:paraId="456980B5" w14:textId="77777777" w:rsidR="00420B8D" w:rsidRDefault="00420B8D" w:rsidP="00185B5F"/>
    <w:p w14:paraId="7AA9AFB1" w14:textId="77777777" w:rsidR="004F42CC" w:rsidRDefault="00185B5F" w:rsidP="00185B5F">
      <w:r>
        <w:t>Root=</w:t>
      </w:r>
      <w:r w:rsidR="004F42CC" w:rsidRPr="004F42CC">
        <w:t xml:space="preserve"> 0.566895 </w:t>
      </w:r>
    </w:p>
    <w:p w14:paraId="11E1F742" w14:textId="27920CFA" w:rsidR="00185B5F" w:rsidRDefault="00185B5F" w:rsidP="00185B5F">
      <w:r>
        <w:t>Flag=</w:t>
      </w:r>
      <w:r w:rsidR="004F42CC" w:rsidRPr="004F42CC">
        <w:t xml:space="preserve"> Termination due to convergence of interval </w:t>
      </w:r>
    </w:p>
    <w:p w14:paraId="2908AA43" w14:textId="4C78A534" w:rsidR="00B82550" w:rsidRDefault="00B82550" w:rsidP="00185B5F">
      <w:pPr>
        <w:rPr>
          <w:noProof/>
        </w:rPr>
      </w:pPr>
    </w:p>
    <w:p w14:paraId="4B66A610" w14:textId="77777777" w:rsidR="00B82550" w:rsidRDefault="00B82550" w:rsidP="00185B5F">
      <w:pPr>
        <w:rPr>
          <w:noProof/>
        </w:rPr>
      </w:pPr>
    </w:p>
    <w:p w14:paraId="1F684DE6" w14:textId="10F713B4" w:rsidR="00B82550" w:rsidRDefault="00B82550" w:rsidP="00185B5F">
      <w:r>
        <w:rPr>
          <w:noProof/>
        </w:rPr>
        <w:drawing>
          <wp:inline distT="0" distB="0" distL="0" distR="0" wp14:anchorId="71BBA4A6" wp14:editId="45227C19">
            <wp:extent cx="5943600" cy="44577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bisec_err2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47181" w14:textId="56FF9F60" w:rsidR="00185B5F" w:rsidRDefault="00185B5F" w:rsidP="00185B5F">
      <w:r>
        <w:t xml:space="preserve">                       </w:t>
      </w:r>
    </w:p>
    <w:p w14:paraId="0B6657DE" w14:textId="77777777" w:rsidR="00B82550" w:rsidRDefault="00B82550" w:rsidP="00185B5F"/>
    <w:p w14:paraId="6CAF41EC" w14:textId="3BFD9C6A" w:rsidR="00185B5F" w:rsidRPr="00B82550" w:rsidRDefault="00185B5F" w:rsidP="00185B5F">
      <w:pPr>
        <w:rPr>
          <w:b/>
          <w:sz w:val="28"/>
          <w:szCs w:val="28"/>
          <w:u w:val="single"/>
        </w:rPr>
      </w:pPr>
      <w:r w:rsidRPr="00B82550">
        <w:rPr>
          <w:b/>
          <w:sz w:val="28"/>
          <w:szCs w:val="28"/>
          <w:u w:val="single"/>
        </w:rPr>
        <w:lastRenderedPageBreak/>
        <w:t xml:space="preserve">2: </w:t>
      </w:r>
      <w:r w:rsidR="003126B0" w:rsidRPr="00B82550">
        <w:rPr>
          <w:b/>
          <w:sz w:val="28"/>
          <w:szCs w:val="28"/>
          <w:u w:val="single"/>
        </w:rPr>
        <w:t>False Point</w:t>
      </w:r>
    </w:p>
    <w:p w14:paraId="06E0F72A" w14:textId="77777777" w:rsidR="00420B8D" w:rsidRDefault="00420B8D" w:rsidP="00420B8D">
      <w:r>
        <w:t>Point 1=0</w:t>
      </w:r>
    </w:p>
    <w:p w14:paraId="7F76BCCD" w14:textId="77777777" w:rsidR="00420B8D" w:rsidRDefault="00420B8D" w:rsidP="00420B8D">
      <w:r>
        <w:t>Point 2=1</w:t>
      </w:r>
    </w:p>
    <w:p w14:paraId="09360DAC" w14:textId="77777777" w:rsidR="00420B8D" w:rsidRDefault="00420B8D" w:rsidP="00420B8D">
      <w:r>
        <w:t>Max number of iterations=50;</w:t>
      </w:r>
    </w:p>
    <w:p w14:paraId="79B72312" w14:textId="449D49DD" w:rsidR="00420B8D" w:rsidRDefault="00420B8D" w:rsidP="00420B8D">
      <w:r>
        <w:t>Criterion for Relative Error=0.0</w:t>
      </w:r>
      <w:r w:rsidR="00B82550">
        <w:t>00</w:t>
      </w:r>
      <w:r>
        <w:t>5</w:t>
      </w:r>
    </w:p>
    <w:p w14:paraId="44F50581" w14:textId="28857D5A" w:rsidR="00420B8D" w:rsidRDefault="00420B8D" w:rsidP="00185B5F">
      <w:r>
        <w:t>Criterion for closeness of function=0.00001</w:t>
      </w:r>
    </w:p>
    <w:p w14:paraId="50A52C11" w14:textId="50AFDCB8" w:rsidR="00B82550" w:rsidRDefault="003126B0" w:rsidP="00185B5F">
      <w:r>
        <w:t>Root</w:t>
      </w:r>
      <w:r w:rsidR="00B82550">
        <w:t xml:space="preserve">: </w:t>
      </w:r>
      <w:r>
        <w:t xml:space="preserve"> </w:t>
      </w:r>
      <w:r w:rsidR="00B82550" w:rsidRPr="00B82550">
        <w:t>0.567144</w:t>
      </w:r>
    </w:p>
    <w:p w14:paraId="7AE24218" w14:textId="44D13BA9" w:rsidR="003126B0" w:rsidRDefault="003126B0" w:rsidP="00185B5F">
      <w:r>
        <w:t>Flag=</w:t>
      </w:r>
      <w:r w:rsidR="00B82550" w:rsidRPr="00B82550">
        <w:t xml:space="preserve"> Termination due to convergence of function value</w:t>
      </w:r>
    </w:p>
    <w:p w14:paraId="29EA9544" w14:textId="276D277F" w:rsidR="00B82550" w:rsidRDefault="00B82550" w:rsidP="00185B5F"/>
    <w:p w14:paraId="21910C27" w14:textId="548C05EA" w:rsidR="00B82550" w:rsidRDefault="00B82550" w:rsidP="00185B5F"/>
    <w:p w14:paraId="1ACBC25E" w14:textId="77777777" w:rsidR="00B82550" w:rsidRDefault="00B82550" w:rsidP="00185B5F"/>
    <w:p w14:paraId="38106789" w14:textId="34C32874" w:rsidR="003126B0" w:rsidRDefault="00B82550" w:rsidP="00185B5F">
      <w:r>
        <w:rPr>
          <w:noProof/>
        </w:rPr>
        <w:drawing>
          <wp:inline distT="0" distB="0" distL="0" distR="0" wp14:anchorId="3DF3C9AD" wp14:editId="4394F6EA">
            <wp:extent cx="5943600" cy="413512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Falsepos_err2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F3BBE" w14:textId="77777777" w:rsidR="00B82550" w:rsidRDefault="00B82550" w:rsidP="00185B5F"/>
    <w:p w14:paraId="79862AF5" w14:textId="77777777" w:rsidR="00B82550" w:rsidRDefault="00B82550" w:rsidP="00185B5F"/>
    <w:p w14:paraId="2A22FDF4" w14:textId="77777777" w:rsidR="00B82550" w:rsidRDefault="00B82550" w:rsidP="00185B5F"/>
    <w:p w14:paraId="5675C7ED" w14:textId="5218CF18" w:rsidR="00B61003" w:rsidRPr="00B82550" w:rsidRDefault="003126B0" w:rsidP="00185B5F">
      <w:pPr>
        <w:rPr>
          <w:b/>
          <w:sz w:val="28"/>
          <w:szCs w:val="28"/>
          <w:u w:val="single"/>
        </w:rPr>
      </w:pPr>
      <w:r w:rsidRPr="00B82550">
        <w:rPr>
          <w:b/>
          <w:sz w:val="28"/>
          <w:szCs w:val="28"/>
          <w:u w:val="single"/>
        </w:rPr>
        <w:lastRenderedPageBreak/>
        <w:t>3: Fixed Point</w:t>
      </w:r>
    </w:p>
    <w:p w14:paraId="1ABC6356" w14:textId="0DFD7DD7" w:rsidR="00B61003" w:rsidRDefault="00B61003" w:rsidP="00420B8D">
      <w:r>
        <w:t>g(x) = exp(-x)</w:t>
      </w:r>
    </w:p>
    <w:p w14:paraId="48706CC5" w14:textId="1CCDB599" w:rsidR="00420B8D" w:rsidRDefault="00420B8D" w:rsidP="00420B8D">
      <w:r>
        <w:t>Point 1=0</w:t>
      </w:r>
    </w:p>
    <w:p w14:paraId="1C09A5D3" w14:textId="77777777" w:rsidR="00420B8D" w:rsidRDefault="00420B8D" w:rsidP="00420B8D">
      <w:r>
        <w:t>Max number of iterations=50;</w:t>
      </w:r>
    </w:p>
    <w:p w14:paraId="392B447A" w14:textId="3E8BBEEB" w:rsidR="00420B8D" w:rsidRDefault="00420B8D" w:rsidP="00420B8D">
      <w:r>
        <w:t>Criterion for Relative Error=0.0</w:t>
      </w:r>
      <w:r w:rsidR="00B61003">
        <w:t>00</w:t>
      </w:r>
      <w:r>
        <w:t>5</w:t>
      </w:r>
    </w:p>
    <w:p w14:paraId="7D807416" w14:textId="28540AE0" w:rsidR="00420B8D" w:rsidRDefault="00420B8D" w:rsidP="00185B5F">
      <w:r>
        <w:t>Criterion for closeness of function=0.00001</w:t>
      </w:r>
    </w:p>
    <w:p w14:paraId="46EC1CE1" w14:textId="3C502D10" w:rsidR="003126B0" w:rsidRDefault="003126B0" w:rsidP="00185B5F">
      <w:r>
        <w:t>Root = 0.567068</w:t>
      </w:r>
    </w:p>
    <w:p w14:paraId="7C1E1397" w14:textId="2205F3F5" w:rsidR="003126B0" w:rsidRDefault="003126B0" w:rsidP="00185B5F">
      <w:r>
        <w:t xml:space="preserve">Flag = </w:t>
      </w:r>
      <w:r w:rsidR="00B61003" w:rsidRPr="00B61003">
        <w:t>Termination due to convergence in relative approximate error</w:t>
      </w:r>
    </w:p>
    <w:p w14:paraId="0BDFD033" w14:textId="2442DD37" w:rsidR="00B61003" w:rsidRDefault="003126B0" w:rsidP="00185B5F">
      <w:r>
        <w:t xml:space="preserve"> </w:t>
      </w:r>
    </w:p>
    <w:p w14:paraId="342D52A9" w14:textId="77777777" w:rsidR="00B61003" w:rsidRDefault="00B61003" w:rsidP="00185B5F"/>
    <w:p w14:paraId="165FE402" w14:textId="50D1636B" w:rsidR="003126B0" w:rsidRDefault="00B61003" w:rsidP="00185B5F">
      <w:r>
        <w:rPr>
          <w:noProof/>
        </w:rPr>
        <w:drawing>
          <wp:inline distT="0" distB="0" distL="0" distR="0" wp14:anchorId="73A8B870" wp14:editId="1E207BCD">
            <wp:extent cx="5943600" cy="44577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fixedfig2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26B0">
        <w:t xml:space="preserve">                                           </w:t>
      </w:r>
    </w:p>
    <w:p w14:paraId="3AA26E6C" w14:textId="3CF96609" w:rsidR="00B61003" w:rsidRDefault="00B61003" w:rsidP="00185B5F"/>
    <w:p w14:paraId="46CC3B6A" w14:textId="24102AAD" w:rsidR="00B61003" w:rsidRDefault="00B61003" w:rsidP="00185B5F"/>
    <w:p w14:paraId="1B41E82C" w14:textId="4A7491BD" w:rsidR="00B61003" w:rsidRDefault="00B61003" w:rsidP="00185B5F"/>
    <w:p w14:paraId="7507CA83" w14:textId="46F0EF09" w:rsidR="00B61003" w:rsidRDefault="00B61003" w:rsidP="00185B5F"/>
    <w:p w14:paraId="240F1865" w14:textId="72279249" w:rsidR="00B61003" w:rsidRDefault="00B61003" w:rsidP="00185B5F"/>
    <w:p w14:paraId="7323F22D" w14:textId="450EABB2" w:rsidR="00B61003" w:rsidRDefault="00B61003" w:rsidP="00185B5F"/>
    <w:p w14:paraId="5EDDB589" w14:textId="7A8A3BDB" w:rsidR="00B61003" w:rsidRDefault="00B61003" w:rsidP="00185B5F"/>
    <w:p w14:paraId="242740C3" w14:textId="77777777" w:rsidR="00B61003" w:rsidRDefault="00B61003" w:rsidP="00185B5F"/>
    <w:p w14:paraId="49D5D767" w14:textId="77777777" w:rsidR="00B61003" w:rsidRDefault="00B61003" w:rsidP="00185B5F"/>
    <w:p w14:paraId="69B43F8F" w14:textId="22B230B5" w:rsidR="00B61003" w:rsidRDefault="00B61003" w:rsidP="00185B5F">
      <w:r>
        <w:rPr>
          <w:noProof/>
        </w:rPr>
        <w:drawing>
          <wp:inline distT="0" distB="0" distL="0" distR="0" wp14:anchorId="2903555D" wp14:editId="7B8874E5">
            <wp:extent cx="5943600" cy="44577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fixed_err2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63CD9" w14:textId="77777777" w:rsidR="00B61003" w:rsidRDefault="00B61003" w:rsidP="00185B5F"/>
    <w:p w14:paraId="349AF31A" w14:textId="77777777" w:rsidR="00B61003" w:rsidRDefault="00B61003" w:rsidP="00185B5F"/>
    <w:p w14:paraId="69FC0E31" w14:textId="77777777" w:rsidR="00B61003" w:rsidRDefault="00B61003" w:rsidP="00185B5F"/>
    <w:p w14:paraId="3539B3FC" w14:textId="77777777" w:rsidR="00B61003" w:rsidRDefault="00B61003" w:rsidP="00185B5F"/>
    <w:p w14:paraId="6FD9C04A" w14:textId="77777777" w:rsidR="00B61003" w:rsidRDefault="00B61003" w:rsidP="00185B5F"/>
    <w:p w14:paraId="5A1D993C" w14:textId="77777777" w:rsidR="00B61003" w:rsidRDefault="00B61003" w:rsidP="00185B5F"/>
    <w:p w14:paraId="76386C75" w14:textId="77777777" w:rsidR="00B61003" w:rsidRDefault="00B61003" w:rsidP="00185B5F"/>
    <w:p w14:paraId="34CFE719" w14:textId="3C8C8789" w:rsidR="003126B0" w:rsidRPr="00B61003" w:rsidRDefault="003126B0" w:rsidP="00185B5F">
      <w:pPr>
        <w:rPr>
          <w:b/>
          <w:sz w:val="28"/>
          <w:szCs w:val="28"/>
          <w:u w:val="single"/>
        </w:rPr>
      </w:pPr>
      <w:r w:rsidRPr="00B61003">
        <w:rPr>
          <w:b/>
          <w:sz w:val="28"/>
          <w:szCs w:val="28"/>
          <w:u w:val="single"/>
        </w:rPr>
        <w:lastRenderedPageBreak/>
        <w:t>4: Newton Raphson</w:t>
      </w:r>
    </w:p>
    <w:p w14:paraId="4AE50C55" w14:textId="77777777" w:rsidR="00420B8D" w:rsidRDefault="00420B8D" w:rsidP="00420B8D">
      <w:r>
        <w:t>Point 1=0</w:t>
      </w:r>
    </w:p>
    <w:p w14:paraId="144E687C" w14:textId="769B9D0E" w:rsidR="00420B8D" w:rsidRDefault="00420B8D" w:rsidP="00420B8D">
      <w:r>
        <w:t>Max number of iterations=50;</w:t>
      </w:r>
    </w:p>
    <w:p w14:paraId="1F0B21D5" w14:textId="7739240C" w:rsidR="00420B8D" w:rsidRDefault="00420B8D" w:rsidP="00420B8D">
      <w:r>
        <w:t>Criterion for Relative Error=0.0</w:t>
      </w:r>
      <w:r w:rsidR="00B61003">
        <w:t>00</w:t>
      </w:r>
      <w:r>
        <w:t>5</w:t>
      </w:r>
    </w:p>
    <w:p w14:paraId="04CE06BC" w14:textId="50170899" w:rsidR="00420B8D" w:rsidRDefault="00420B8D" w:rsidP="00185B5F">
      <w:r>
        <w:t>Criterion for closeness of function=0.00001</w:t>
      </w:r>
    </w:p>
    <w:p w14:paraId="14C1D88D" w14:textId="73ADC0F6" w:rsidR="003126B0" w:rsidRDefault="003126B0" w:rsidP="00185B5F">
      <w:r>
        <w:t>Root = 0.567143</w:t>
      </w:r>
    </w:p>
    <w:p w14:paraId="5A29DB0F" w14:textId="124BC47A" w:rsidR="003126B0" w:rsidRDefault="003126B0" w:rsidP="00185B5F">
      <w:r>
        <w:t xml:space="preserve">Flag = </w:t>
      </w:r>
      <w:r w:rsidR="006F5D06" w:rsidRPr="006F5D06">
        <w:t xml:space="preserve">Termination due to convergence of function value </w:t>
      </w:r>
    </w:p>
    <w:p w14:paraId="7FBD2CA5" w14:textId="1766BC37" w:rsidR="0045662E" w:rsidRDefault="0045662E" w:rsidP="00185B5F"/>
    <w:p w14:paraId="5B4F50A3" w14:textId="77777777" w:rsidR="0045662E" w:rsidRDefault="0045662E" w:rsidP="00185B5F"/>
    <w:p w14:paraId="2176AF46" w14:textId="00767672" w:rsidR="006F5D06" w:rsidRDefault="0045662E" w:rsidP="00185B5F">
      <w:r>
        <w:rPr>
          <w:noProof/>
        </w:rPr>
        <w:drawing>
          <wp:inline distT="0" distB="0" distL="0" distR="0" wp14:anchorId="5BAA9F3F" wp14:editId="62207595">
            <wp:extent cx="5943600" cy="44577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Newton_err2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FC0FB" w14:textId="77777777" w:rsidR="006F5D06" w:rsidRDefault="006F5D06" w:rsidP="00185B5F"/>
    <w:p w14:paraId="7EB6D412" w14:textId="77777777" w:rsidR="006F5D06" w:rsidRDefault="006F5D06" w:rsidP="00185B5F"/>
    <w:p w14:paraId="65068F0C" w14:textId="77777777" w:rsidR="006F5D06" w:rsidRDefault="006F5D06" w:rsidP="00185B5F"/>
    <w:p w14:paraId="712012BF" w14:textId="77777777" w:rsidR="0045662E" w:rsidRDefault="0045662E" w:rsidP="00185B5F"/>
    <w:p w14:paraId="1CCB5918" w14:textId="0CD56212" w:rsidR="003126B0" w:rsidRPr="0045662E" w:rsidRDefault="003126B0" w:rsidP="00185B5F">
      <w:pPr>
        <w:rPr>
          <w:b/>
          <w:sz w:val="28"/>
          <w:szCs w:val="28"/>
          <w:u w:val="single"/>
        </w:rPr>
      </w:pPr>
      <w:r w:rsidRPr="0045662E">
        <w:rPr>
          <w:b/>
          <w:sz w:val="28"/>
          <w:szCs w:val="28"/>
          <w:u w:val="single"/>
        </w:rPr>
        <w:lastRenderedPageBreak/>
        <w:t>5: Secant Method</w:t>
      </w:r>
    </w:p>
    <w:p w14:paraId="2C8D6EC8" w14:textId="77777777" w:rsidR="00420B8D" w:rsidRDefault="00420B8D" w:rsidP="00420B8D">
      <w:r>
        <w:t>Point 1=0</w:t>
      </w:r>
    </w:p>
    <w:p w14:paraId="48DFB9F5" w14:textId="77777777" w:rsidR="00420B8D" w:rsidRDefault="00420B8D" w:rsidP="00420B8D">
      <w:r>
        <w:t>Point 2=1</w:t>
      </w:r>
    </w:p>
    <w:p w14:paraId="49EDDAE6" w14:textId="77777777" w:rsidR="00420B8D" w:rsidRDefault="00420B8D" w:rsidP="00420B8D">
      <w:r>
        <w:t>Max number of iterations=50;</w:t>
      </w:r>
    </w:p>
    <w:p w14:paraId="44F37CCD" w14:textId="7024D7B4" w:rsidR="00420B8D" w:rsidRDefault="00420B8D" w:rsidP="00420B8D">
      <w:r>
        <w:t>Criterion for Relative Error=0.0</w:t>
      </w:r>
      <w:r w:rsidR="00B61003">
        <w:t>00</w:t>
      </w:r>
      <w:r>
        <w:t>5</w:t>
      </w:r>
    </w:p>
    <w:p w14:paraId="7B5CA75C" w14:textId="5A2EE1CC" w:rsidR="00420B8D" w:rsidRDefault="00420B8D" w:rsidP="00185B5F">
      <w:r>
        <w:t>Criterion for closeness of function=0.00001</w:t>
      </w:r>
    </w:p>
    <w:p w14:paraId="2C9DEBD8" w14:textId="029CF6B4" w:rsidR="003126B0" w:rsidRDefault="003126B0" w:rsidP="00185B5F">
      <w:r>
        <w:t>Root = 0.567143</w:t>
      </w:r>
    </w:p>
    <w:p w14:paraId="66E675B0" w14:textId="26B5BCAB" w:rsidR="003126B0" w:rsidRDefault="003126B0" w:rsidP="00185B5F">
      <w:r>
        <w:t xml:space="preserve">Flag = </w:t>
      </w:r>
      <w:r w:rsidR="00B61003" w:rsidRPr="00B61003">
        <w:t xml:space="preserve">Termination due to convergence of function value </w:t>
      </w:r>
    </w:p>
    <w:p w14:paraId="2513A2D2" w14:textId="7D5A1CB0" w:rsidR="006F5D06" w:rsidRDefault="006F5D06" w:rsidP="00185B5F"/>
    <w:p w14:paraId="050B9A4E" w14:textId="77777777" w:rsidR="006F5D06" w:rsidRDefault="006F5D06" w:rsidP="00185B5F"/>
    <w:p w14:paraId="464B608C" w14:textId="4E77800B" w:rsidR="003126B0" w:rsidRDefault="006F5D06" w:rsidP="00185B5F">
      <w:r>
        <w:rPr>
          <w:noProof/>
        </w:rPr>
        <w:drawing>
          <wp:inline distT="0" distB="0" distL="0" distR="0" wp14:anchorId="5977FF16" wp14:editId="19CB48D4">
            <wp:extent cx="5943600" cy="44577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ecant_err2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26B0">
        <w:t xml:space="preserve">                                 </w:t>
      </w:r>
    </w:p>
    <w:p w14:paraId="26E56D26" w14:textId="77777777" w:rsidR="00840467" w:rsidRDefault="00840467" w:rsidP="00185B5F">
      <w:r>
        <w:t xml:space="preserve">                                          </w:t>
      </w:r>
    </w:p>
    <w:p w14:paraId="458FFDC5" w14:textId="0A6DF43A" w:rsidR="00840467" w:rsidRDefault="00840467" w:rsidP="00185B5F">
      <w:pPr>
        <w:rPr>
          <w:noProof/>
        </w:rPr>
      </w:pPr>
    </w:p>
    <w:p w14:paraId="773953D8" w14:textId="77777777" w:rsidR="003126B0" w:rsidRDefault="003126B0" w:rsidP="00185B5F"/>
    <w:p w14:paraId="5CC4B7CF" w14:textId="48F331E4" w:rsidR="003126B0" w:rsidRDefault="003126B0" w:rsidP="00185B5F">
      <w:pPr>
        <w:rPr>
          <w:sz w:val="28"/>
          <w:szCs w:val="28"/>
        </w:rPr>
      </w:pPr>
      <w:r w:rsidRPr="0045662E">
        <w:rPr>
          <w:b/>
          <w:sz w:val="28"/>
          <w:szCs w:val="28"/>
        </w:rPr>
        <w:lastRenderedPageBreak/>
        <w:t>Sample Function 3</w:t>
      </w:r>
      <w:r w:rsidR="0045662E" w:rsidRPr="0045662E">
        <w:rPr>
          <w:sz w:val="28"/>
          <w:szCs w:val="28"/>
        </w:rPr>
        <w:t>:</w:t>
      </w:r>
      <w:r w:rsidR="00840467" w:rsidRPr="0045662E">
        <w:rPr>
          <w:sz w:val="28"/>
          <w:szCs w:val="28"/>
        </w:rPr>
        <w:t xml:space="preserve"> f(x) = x</w:t>
      </w:r>
      <w:r w:rsidR="00420B8D" w:rsidRPr="0045662E">
        <w:rPr>
          <w:sz w:val="28"/>
          <w:szCs w:val="28"/>
        </w:rPr>
        <w:t>^</w:t>
      </w:r>
      <w:r w:rsidR="00840467" w:rsidRPr="0045662E">
        <w:rPr>
          <w:sz w:val="28"/>
          <w:szCs w:val="28"/>
        </w:rPr>
        <w:t>4 − 7.4x</w:t>
      </w:r>
      <w:r w:rsidR="00420B8D" w:rsidRPr="0045662E">
        <w:rPr>
          <w:sz w:val="28"/>
          <w:szCs w:val="28"/>
        </w:rPr>
        <w:t>^</w:t>
      </w:r>
      <w:r w:rsidR="00840467" w:rsidRPr="0045662E">
        <w:rPr>
          <w:sz w:val="28"/>
          <w:szCs w:val="28"/>
        </w:rPr>
        <w:t>3 + 20.44x</w:t>
      </w:r>
      <w:r w:rsidR="00420B8D" w:rsidRPr="0045662E">
        <w:rPr>
          <w:sz w:val="28"/>
          <w:szCs w:val="28"/>
        </w:rPr>
        <w:t>^</w:t>
      </w:r>
      <w:r w:rsidR="00840467" w:rsidRPr="0045662E">
        <w:rPr>
          <w:sz w:val="28"/>
          <w:szCs w:val="28"/>
        </w:rPr>
        <w:t>2 − 24.184x + 9.6448 = 0</w:t>
      </w:r>
    </w:p>
    <w:p w14:paraId="34CDCCA6" w14:textId="4BAF807B" w:rsidR="003B26C3" w:rsidRDefault="003B26C3" w:rsidP="00185B5F">
      <w:pPr>
        <w:rPr>
          <w:b/>
          <w:sz w:val="28"/>
          <w:szCs w:val="28"/>
        </w:rPr>
      </w:pPr>
      <w:r w:rsidRPr="003B26C3">
        <w:rPr>
          <w:b/>
          <w:sz w:val="28"/>
          <w:szCs w:val="28"/>
        </w:rPr>
        <w:t>Function Plot:</w:t>
      </w:r>
    </w:p>
    <w:p w14:paraId="26E0D32A" w14:textId="1A11BBFD" w:rsidR="003B26C3" w:rsidRDefault="003B26C3" w:rsidP="00185B5F">
      <w:pPr>
        <w:rPr>
          <w:b/>
          <w:sz w:val="28"/>
          <w:szCs w:val="28"/>
        </w:rPr>
      </w:pPr>
    </w:p>
    <w:p w14:paraId="3565A88F" w14:textId="18005303" w:rsidR="003B26C3" w:rsidRDefault="003B26C3" w:rsidP="00185B5F">
      <w:pPr>
        <w:rPr>
          <w:b/>
          <w:sz w:val="28"/>
          <w:szCs w:val="28"/>
        </w:rPr>
      </w:pPr>
    </w:p>
    <w:p w14:paraId="5F7D647E" w14:textId="5C9CC866" w:rsidR="003B26C3" w:rsidRDefault="003B26C3" w:rsidP="00185B5F">
      <w:pPr>
        <w:rPr>
          <w:b/>
          <w:sz w:val="28"/>
          <w:szCs w:val="28"/>
        </w:rPr>
      </w:pPr>
    </w:p>
    <w:p w14:paraId="05C0D8C2" w14:textId="77777777" w:rsidR="003B26C3" w:rsidRDefault="003B26C3" w:rsidP="00185B5F">
      <w:pPr>
        <w:rPr>
          <w:b/>
          <w:sz w:val="28"/>
          <w:szCs w:val="28"/>
        </w:rPr>
      </w:pPr>
    </w:p>
    <w:p w14:paraId="75E7AD47" w14:textId="43F3E57B" w:rsidR="003B26C3" w:rsidRPr="003B26C3" w:rsidRDefault="003B26C3" w:rsidP="00185B5F">
      <w:pPr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w:drawing>
          <wp:inline distT="0" distB="0" distL="0" distR="0" wp14:anchorId="1CB26DA3" wp14:editId="11C84944">
            <wp:extent cx="5943600" cy="44577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function3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81AAB" w14:textId="77777777" w:rsidR="003B26C3" w:rsidRDefault="003B26C3" w:rsidP="00185B5F">
      <w:pPr>
        <w:rPr>
          <w:b/>
          <w:sz w:val="28"/>
          <w:szCs w:val="28"/>
          <w:u w:val="single"/>
        </w:rPr>
      </w:pPr>
    </w:p>
    <w:p w14:paraId="5ABE92C0" w14:textId="77777777" w:rsidR="003B26C3" w:rsidRDefault="003B26C3" w:rsidP="00185B5F">
      <w:pPr>
        <w:rPr>
          <w:b/>
          <w:sz w:val="28"/>
          <w:szCs w:val="28"/>
          <w:u w:val="single"/>
        </w:rPr>
      </w:pPr>
    </w:p>
    <w:p w14:paraId="08212231" w14:textId="77777777" w:rsidR="003B26C3" w:rsidRDefault="003B26C3" w:rsidP="00185B5F">
      <w:pPr>
        <w:rPr>
          <w:b/>
          <w:sz w:val="28"/>
          <w:szCs w:val="28"/>
          <w:u w:val="single"/>
        </w:rPr>
      </w:pPr>
    </w:p>
    <w:p w14:paraId="22A33502" w14:textId="77777777" w:rsidR="003B26C3" w:rsidRDefault="003B26C3" w:rsidP="00185B5F">
      <w:pPr>
        <w:rPr>
          <w:b/>
          <w:sz w:val="28"/>
          <w:szCs w:val="28"/>
          <w:u w:val="single"/>
        </w:rPr>
      </w:pPr>
    </w:p>
    <w:p w14:paraId="6A8A744E" w14:textId="77777777" w:rsidR="003B26C3" w:rsidRDefault="003B26C3" w:rsidP="00185B5F">
      <w:pPr>
        <w:rPr>
          <w:b/>
          <w:sz w:val="28"/>
          <w:szCs w:val="28"/>
          <w:u w:val="single"/>
        </w:rPr>
      </w:pPr>
    </w:p>
    <w:p w14:paraId="69829126" w14:textId="65578B5E" w:rsidR="003126B0" w:rsidRPr="0045662E" w:rsidRDefault="00840467" w:rsidP="00185B5F">
      <w:pPr>
        <w:rPr>
          <w:b/>
          <w:sz w:val="28"/>
          <w:szCs w:val="28"/>
          <w:u w:val="single"/>
        </w:rPr>
      </w:pPr>
      <w:r w:rsidRPr="0045662E">
        <w:rPr>
          <w:b/>
          <w:sz w:val="28"/>
          <w:szCs w:val="28"/>
          <w:u w:val="single"/>
        </w:rPr>
        <w:lastRenderedPageBreak/>
        <w:t>1: Muller Method</w:t>
      </w:r>
    </w:p>
    <w:p w14:paraId="49922B28" w14:textId="7D4617A0" w:rsidR="00420B8D" w:rsidRDefault="00420B8D" w:rsidP="00185B5F">
      <w:r>
        <w:t>Point 1=-1;</w:t>
      </w:r>
    </w:p>
    <w:p w14:paraId="0505581B" w14:textId="535C324D" w:rsidR="00420B8D" w:rsidRDefault="00420B8D" w:rsidP="00185B5F">
      <w:r>
        <w:t>Point 2=0;</w:t>
      </w:r>
    </w:p>
    <w:p w14:paraId="13028845" w14:textId="5D9BA208" w:rsidR="00420B8D" w:rsidRDefault="00420B8D" w:rsidP="00185B5F">
      <w:r>
        <w:t>Point 3=1;</w:t>
      </w:r>
    </w:p>
    <w:p w14:paraId="3B03F63C" w14:textId="77777777" w:rsidR="00420B8D" w:rsidRDefault="00420B8D" w:rsidP="00420B8D">
      <w:r>
        <w:t>Max number of iterations=50;</w:t>
      </w:r>
    </w:p>
    <w:p w14:paraId="220A35DD" w14:textId="42C3BC47" w:rsidR="00420B8D" w:rsidRDefault="00420B8D" w:rsidP="00420B8D">
      <w:r>
        <w:t>Criterion for Relative Error=0.0</w:t>
      </w:r>
      <w:r w:rsidR="0045662E">
        <w:t>00</w:t>
      </w:r>
      <w:r>
        <w:t>1</w:t>
      </w:r>
    </w:p>
    <w:p w14:paraId="36A404A4" w14:textId="60A002C5" w:rsidR="00420B8D" w:rsidRDefault="00420B8D" w:rsidP="00185B5F">
      <w:r>
        <w:t>Criterion for closeness of function=0.00001</w:t>
      </w:r>
    </w:p>
    <w:p w14:paraId="3ABC7173" w14:textId="2F3453D6" w:rsidR="003B26C3" w:rsidRDefault="00840467" w:rsidP="00185B5F">
      <w:r>
        <w:t xml:space="preserve">Root = </w:t>
      </w:r>
      <w:r w:rsidR="003B26C3" w:rsidRPr="003B26C3">
        <w:t>0.800000</w:t>
      </w:r>
    </w:p>
    <w:p w14:paraId="04D984A8" w14:textId="0FBD4B7E" w:rsidR="00840467" w:rsidRDefault="00840467" w:rsidP="00185B5F">
      <w:r>
        <w:t>Flag=</w:t>
      </w:r>
      <w:r w:rsidR="003B26C3" w:rsidRPr="003B26C3">
        <w:t xml:space="preserve"> Termination due to convergence of relative approximate error </w:t>
      </w:r>
    </w:p>
    <w:p w14:paraId="0C2CC82E" w14:textId="77777777" w:rsidR="003B26C3" w:rsidRDefault="003B26C3" w:rsidP="00185B5F"/>
    <w:p w14:paraId="34B94C73" w14:textId="53920304" w:rsidR="003B26C3" w:rsidRDefault="003B26C3" w:rsidP="00185B5F">
      <w:r>
        <w:rPr>
          <w:noProof/>
        </w:rPr>
        <w:drawing>
          <wp:inline distT="0" distB="0" distL="0" distR="0" wp14:anchorId="238A9C47" wp14:editId="5B48B7BA">
            <wp:extent cx="5943600" cy="44577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Muller_err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F7F4A" w14:textId="77777777" w:rsidR="003B26C3" w:rsidRDefault="003B26C3" w:rsidP="00185B5F"/>
    <w:p w14:paraId="629EC4B4" w14:textId="77777777" w:rsidR="003B26C3" w:rsidRDefault="003B26C3" w:rsidP="00185B5F"/>
    <w:p w14:paraId="446BE666" w14:textId="77777777" w:rsidR="003B26C3" w:rsidRDefault="003B26C3" w:rsidP="00185B5F"/>
    <w:p w14:paraId="348EF4C6" w14:textId="7FED0F2B" w:rsidR="00840467" w:rsidRPr="003B26C3" w:rsidRDefault="00840467" w:rsidP="00185B5F">
      <w:pPr>
        <w:rPr>
          <w:b/>
          <w:sz w:val="28"/>
          <w:szCs w:val="28"/>
          <w:u w:val="single"/>
        </w:rPr>
      </w:pPr>
      <w:r w:rsidRPr="003B26C3">
        <w:rPr>
          <w:b/>
          <w:sz w:val="28"/>
          <w:szCs w:val="28"/>
          <w:u w:val="single"/>
        </w:rPr>
        <w:lastRenderedPageBreak/>
        <w:t>2: Bairstow Method</w:t>
      </w:r>
    </w:p>
    <w:p w14:paraId="45BE4284" w14:textId="47065154" w:rsidR="00420B8D" w:rsidRDefault="00420B8D" w:rsidP="00185B5F">
      <w:r>
        <w:t>r=-5</w:t>
      </w:r>
    </w:p>
    <w:p w14:paraId="0B25DBA3" w14:textId="77777777" w:rsidR="00420B8D" w:rsidRDefault="00420B8D" w:rsidP="00420B8D">
      <w:r>
        <w:t>s=4</w:t>
      </w:r>
    </w:p>
    <w:p w14:paraId="0BF508CE" w14:textId="42888A13" w:rsidR="00420B8D" w:rsidRDefault="00420B8D" w:rsidP="00420B8D">
      <w:r>
        <w:t>Max number of iterations=50;</w:t>
      </w:r>
    </w:p>
    <w:p w14:paraId="525F7285" w14:textId="0E82DFAE" w:rsidR="00420B8D" w:rsidRDefault="00420B8D" w:rsidP="00420B8D">
      <w:r>
        <w:t>Criterion for Relative Error=0.0</w:t>
      </w:r>
      <w:r w:rsidR="003B26C3">
        <w:t>001</w:t>
      </w:r>
    </w:p>
    <w:p w14:paraId="4A302820" w14:textId="4667C2CC" w:rsidR="00420B8D" w:rsidRDefault="00420B8D" w:rsidP="00185B5F">
      <w:r>
        <w:t>Criterion for closeness of function=0.00001</w:t>
      </w:r>
    </w:p>
    <w:p w14:paraId="7AEA2CBF" w14:textId="07348C31" w:rsidR="00840467" w:rsidRPr="009A1B3B" w:rsidRDefault="00840467" w:rsidP="00185B5F">
      <w:r>
        <w:t>Root</w:t>
      </w:r>
      <w:r w:rsidR="009A1B3B">
        <w:t>s</w:t>
      </w:r>
      <w:r>
        <w:t xml:space="preserve"> = </w:t>
      </w:r>
      <w:r w:rsidRPr="009A1B3B">
        <w:t>2.2000+0.8000i</w:t>
      </w:r>
      <w:r w:rsidRPr="009A1B3B">
        <w:tab/>
      </w:r>
      <w:r w:rsidRPr="009A1B3B">
        <w:tab/>
      </w:r>
    </w:p>
    <w:p w14:paraId="00F24DB6" w14:textId="2C4B70A7" w:rsidR="00840467" w:rsidRDefault="00840467" w:rsidP="00185B5F">
      <w:r w:rsidRPr="009A1B3B">
        <w:t xml:space="preserve">            </w:t>
      </w:r>
      <w:r w:rsidR="009A1B3B" w:rsidRPr="009A1B3B">
        <w:t xml:space="preserve"> </w:t>
      </w:r>
      <w:r w:rsidRPr="009A1B3B">
        <w:t xml:space="preserve"> </w:t>
      </w:r>
      <w:r w:rsidR="009A1B3B" w:rsidRPr="009A1B3B">
        <w:t xml:space="preserve"> </w:t>
      </w:r>
      <w:r w:rsidRPr="009A1B3B">
        <w:t>2.2000-0.8000i</w:t>
      </w:r>
      <w:r w:rsidRPr="009A1B3B">
        <w:tab/>
      </w:r>
      <w:r>
        <w:tab/>
      </w:r>
    </w:p>
    <w:p w14:paraId="6CD22C76" w14:textId="56C77630" w:rsidR="00420B8D" w:rsidRDefault="00840467" w:rsidP="00185B5F">
      <w:pPr>
        <w:rPr>
          <w:noProof/>
        </w:rPr>
      </w:pPr>
      <w:r>
        <w:t>Flag=</w:t>
      </w:r>
      <w:r w:rsidR="009A1B3B" w:rsidRPr="009A1B3B">
        <w:t xml:space="preserve"> Termination due to convergence of relative approximate error </w:t>
      </w:r>
    </w:p>
    <w:p w14:paraId="3D0DF8A3" w14:textId="54B7C94E" w:rsidR="009A1B3B" w:rsidRDefault="009A1B3B" w:rsidP="00185B5F">
      <w:r>
        <w:rPr>
          <w:noProof/>
        </w:rPr>
        <w:drawing>
          <wp:inline distT="0" distB="0" distL="0" distR="0" wp14:anchorId="29B2A38F" wp14:editId="102C5896">
            <wp:extent cx="5943600" cy="44577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Bairstow1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95319" w14:textId="1DCE1BAF" w:rsidR="00420B8D" w:rsidRPr="00AC31CF" w:rsidRDefault="00420B8D" w:rsidP="00185B5F">
      <w:pPr>
        <w:rPr>
          <w:sz w:val="28"/>
          <w:szCs w:val="28"/>
        </w:rPr>
      </w:pPr>
      <w:r w:rsidRPr="00AC31CF">
        <w:rPr>
          <w:sz w:val="28"/>
          <w:szCs w:val="28"/>
        </w:rPr>
        <w:t xml:space="preserve">                                       Relative Error vs Iteration curve for r</w:t>
      </w:r>
    </w:p>
    <w:p w14:paraId="3BB950A7" w14:textId="13B0E0F1" w:rsidR="00840467" w:rsidRDefault="00AC31CF" w:rsidP="00185B5F">
      <w:r>
        <w:rPr>
          <w:noProof/>
        </w:rPr>
        <w:lastRenderedPageBreak/>
        <w:drawing>
          <wp:inline distT="0" distB="0" distL="0" distR="0" wp14:anchorId="03B23886" wp14:editId="2589FD04">
            <wp:extent cx="5943600" cy="44577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Bairstow2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09D0B" w14:textId="692E45C9" w:rsidR="00840467" w:rsidRDefault="00420B8D" w:rsidP="00185B5F">
      <w:pPr>
        <w:rPr>
          <w:sz w:val="28"/>
          <w:szCs w:val="28"/>
        </w:rPr>
      </w:pPr>
      <w:r w:rsidRPr="00AC31CF">
        <w:rPr>
          <w:sz w:val="28"/>
          <w:szCs w:val="28"/>
        </w:rPr>
        <w:t xml:space="preserve">                                          </w:t>
      </w:r>
      <w:r w:rsidR="00840467" w:rsidRPr="00AC31CF">
        <w:rPr>
          <w:sz w:val="28"/>
          <w:szCs w:val="28"/>
        </w:rPr>
        <w:t>Relative Error vs Iteration curve for s</w:t>
      </w:r>
    </w:p>
    <w:p w14:paraId="2F381B2B" w14:textId="77777777" w:rsidR="00AC31CF" w:rsidRPr="00AC31CF" w:rsidRDefault="00AC31CF" w:rsidP="00185B5F">
      <w:pPr>
        <w:rPr>
          <w:sz w:val="28"/>
          <w:szCs w:val="28"/>
        </w:rPr>
      </w:pPr>
    </w:p>
    <w:p w14:paraId="772597E2" w14:textId="68E0A3F6" w:rsidR="00420B8D" w:rsidRDefault="00420B8D" w:rsidP="00185B5F">
      <w:r>
        <w:t>r=-2;</w:t>
      </w:r>
    </w:p>
    <w:p w14:paraId="09B9C6B5" w14:textId="7DBAFFC8" w:rsidR="00420B8D" w:rsidRDefault="00420B8D" w:rsidP="00185B5F">
      <w:r>
        <w:t>s=2;</w:t>
      </w:r>
    </w:p>
    <w:p w14:paraId="4E5D418D" w14:textId="77777777" w:rsidR="00420B8D" w:rsidRDefault="00420B8D" w:rsidP="00420B8D">
      <w:r>
        <w:t>Max number of iterations=50;</w:t>
      </w:r>
    </w:p>
    <w:p w14:paraId="6AA8A82B" w14:textId="7846EEAE" w:rsidR="00420B8D" w:rsidRDefault="00420B8D" w:rsidP="00420B8D">
      <w:r>
        <w:t>Criterion for Relative Error=0.0</w:t>
      </w:r>
      <w:r w:rsidR="00AC31CF">
        <w:t>001</w:t>
      </w:r>
    </w:p>
    <w:p w14:paraId="09F38FF3" w14:textId="6D8AAFED" w:rsidR="00420B8D" w:rsidRDefault="00420B8D" w:rsidP="00185B5F">
      <w:r>
        <w:t>Criterion for closeness of function=0.00001</w:t>
      </w:r>
    </w:p>
    <w:p w14:paraId="7B5B0D5C" w14:textId="77777777" w:rsidR="00AC31CF" w:rsidRDefault="00840467" w:rsidP="00AC31CF">
      <w:r>
        <w:t xml:space="preserve">Roots= </w:t>
      </w:r>
      <w:r w:rsidR="00AC31CF" w:rsidRPr="00AC31CF">
        <w:t xml:space="preserve">2.2000 + 0.8000i   2.2000 - 0.8000i  </w:t>
      </w:r>
    </w:p>
    <w:p w14:paraId="2889C453" w14:textId="483D6976" w:rsidR="00AC31CF" w:rsidRDefault="00AC31CF" w:rsidP="00AC31CF">
      <w:r>
        <w:t xml:space="preserve">             </w:t>
      </w:r>
      <w:r w:rsidRPr="00AC31CF">
        <w:t xml:space="preserve"> 2.2000 + 0.0000i   0.8000 + 0.0000i </w:t>
      </w:r>
    </w:p>
    <w:p w14:paraId="09C5529D" w14:textId="5FED2AA4" w:rsidR="00AC31CF" w:rsidRDefault="00AC31CF" w:rsidP="00AC31CF">
      <w:r w:rsidRPr="00AC31CF">
        <w:t>Flag= Termination due to convergence of relative approximate error</w:t>
      </w:r>
    </w:p>
    <w:p w14:paraId="2BE19D0C" w14:textId="41BF7BC6" w:rsidR="00840467" w:rsidRDefault="00AC31CF" w:rsidP="00185B5F">
      <w:r>
        <w:rPr>
          <w:noProof/>
        </w:rPr>
        <w:lastRenderedPageBreak/>
        <w:drawing>
          <wp:inline distT="0" distB="0" distL="0" distR="0" wp14:anchorId="69FC27BB" wp14:editId="660FDA04">
            <wp:extent cx="6065520" cy="360426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Bairstow3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552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782C1" w14:textId="52B8C94D" w:rsidR="00840467" w:rsidRDefault="00840467" w:rsidP="00185B5F">
      <w:r>
        <w:t xml:space="preserve">                                                        </w:t>
      </w:r>
      <w:r w:rsidR="00AC31CF">
        <w:t xml:space="preserve">        </w:t>
      </w:r>
      <w:r>
        <w:t xml:space="preserve"> Relative Error vs Iteration curve for r</w:t>
      </w:r>
    </w:p>
    <w:p w14:paraId="0CE3FD7C" w14:textId="168A1CB1" w:rsidR="00840467" w:rsidRDefault="00AC31CF" w:rsidP="00185B5F">
      <w:r>
        <w:rPr>
          <w:noProof/>
        </w:rPr>
        <w:drawing>
          <wp:inline distT="0" distB="0" distL="0" distR="0" wp14:anchorId="4B7B6121" wp14:editId="3CF98994">
            <wp:extent cx="6141720" cy="3634740"/>
            <wp:effectExtent l="0" t="0" r="0" b="381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Bairstow4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172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8F031" w14:textId="4142453A" w:rsidR="00420B8D" w:rsidRPr="00185B5F" w:rsidRDefault="00840467" w:rsidP="00185B5F">
      <w:r>
        <w:t xml:space="preserve">                                                </w:t>
      </w:r>
      <w:r w:rsidR="00AC31CF">
        <w:t xml:space="preserve">          </w:t>
      </w:r>
      <w:r>
        <w:t xml:space="preserve">   </w:t>
      </w:r>
      <w:r w:rsidR="00AC31CF">
        <w:t xml:space="preserve">   </w:t>
      </w:r>
      <w:bookmarkStart w:id="1" w:name="_GoBack"/>
      <w:bookmarkEnd w:id="1"/>
      <w:r>
        <w:t xml:space="preserve"> Relative Error vs Iteration curve for s</w:t>
      </w:r>
    </w:p>
    <w:sectPr w:rsidR="00420B8D" w:rsidRPr="00185B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75F880" w14:textId="77777777" w:rsidR="00676AAE" w:rsidRDefault="00676AAE" w:rsidP="00AC31CF">
      <w:pPr>
        <w:spacing w:after="0" w:line="240" w:lineRule="auto"/>
      </w:pPr>
      <w:r>
        <w:separator/>
      </w:r>
    </w:p>
  </w:endnote>
  <w:endnote w:type="continuationSeparator" w:id="0">
    <w:p w14:paraId="4E95C4E7" w14:textId="77777777" w:rsidR="00676AAE" w:rsidRDefault="00676AAE" w:rsidP="00AC3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1DBE12" w14:textId="77777777" w:rsidR="00676AAE" w:rsidRDefault="00676AAE" w:rsidP="00AC31CF">
      <w:pPr>
        <w:spacing w:after="0" w:line="240" w:lineRule="auto"/>
      </w:pPr>
      <w:r>
        <w:separator/>
      </w:r>
    </w:p>
  </w:footnote>
  <w:footnote w:type="continuationSeparator" w:id="0">
    <w:p w14:paraId="4C509E1D" w14:textId="77777777" w:rsidR="00676AAE" w:rsidRDefault="00676AAE" w:rsidP="00AC31C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MjIxNzA2MjIwM7dU0lEKTi0uzszPAykwrAUAyXzmjSwAAAA="/>
  </w:docVars>
  <w:rsids>
    <w:rsidRoot w:val="001E2B93"/>
    <w:rsid w:val="00026C8E"/>
    <w:rsid w:val="00090927"/>
    <w:rsid w:val="000C6638"/>
    <w:rsid w:val="001218C6"/>
    <w:rsid w:val="00185B5F"/>
    <w:rsid w:val="001E2B93"/>
    <w:rsid w:val="002E749F"/>
    <w:rsid w:val="003126B0"/>
    <w:rsid w:val="003B26C3"/>
    <w:rsid w:val="00420B8D"/>
    <w:rsid w:val="0045662E"/>
    <w:rsid w:val="0049255F"/>
    <w:rsid w:val="004F42CC"/>
    <w:rsid w:val="00676AAE"/>
    <w:rsid w:val="006F5D06"/>
    <w:rsid w:val="00840467"/>
    <w:rsid w:val="008906C8"/>
    <w:rsid w:val="009A1B3B"/>
    <w:rsid w:val="00AC31CF"/>
    <w:rsid w:val="00B61003"/>
    <w:rsid w:val="00B82550"/>
    <w:rsid w:val="00B9396A"/>
    <w:rsid w:val="00DD5EBB"/>
    <w:rsid w:val="00E11EDD"/>
    <w:rsid w:val="00F347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61E37"/>
  <w15:chartTrackingRefBased/>
  <w15:docId w15:val="{901CBC02-7752-4435-806D-DC12D1DF8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C3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31CF"/>
  </w:style>
  <w:style w:type="paragraph" w:styleId="Footer">
    <w:name w:val="footer"/>
    <w:basedOn w:val="Normal"/>
    <w:link w:val="FooterChar"/>
    <w:uiPriority w:val="99"/>
    <w:unhideWhenUsed/>
    <w:rsid w:val="00AC31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31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6.jpg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2" Type="http://schemas.openxmlformats.org/officeDocument/2006/relationships/settings" Target="settings.xml"/><Relationship Id="rId16" Type="http://schemas.openxmlformats.org/officeDocument/2006/relationships/image" Target="media/image11.jpg"/><Relationship Id="rId20" Type="http://schemas.openxmlformats.org/officeDocument/2006/relationships/image" Target="media/image15.jpg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24" Type="http://schemas.openxmlformats.org/officeDocument/2006/relationships/image" Target="media/image19.jpg"/><Relationship Id="rId5" Type="http://schemas.openxmlformats.org/officeDocument/2006/relationships/endnotes" Target="endnotes.xml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10" Type="http://schemas.openxmlformats.org/officeDocument/2006/relationships/image" Target="media/image5.jpg"/><Relationship Id="rId19" Type="http://schemas.openxmlformats.org/officeDocument/2006/relationships/image" Target="media/image14.jp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image" Target="media/image9.jpg"/><Relationship Id="rId22" Type="http://schemas.openxmlformats.org/officeDocument/2006/relationships/image" Target="media/image17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19</Pages>
  <Words>645</Words>
  <Characters>367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unj jha</dc:creator>
  <cp:keywords/>
  <dc:description/>
  <cp:lastModifiedBy>Sarthak Kumar</cp:lastModifiedBy>
  <cp:revision>3</cp:revision>
  <dcterms:created xsi:type="dcterms:W3CDTF">2018-08-30T17:07:00Z</dcterms:created>
  <dcterms:modified xsi:type="dcterms:W3CDTF">2018-08-31T05:18:00Z</dcterms:modified>
</cp:coreProperties>
</file>